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Sudan</w:t>
      </w:r>
      <w:r>
        <w:t xml:space="preserve"> </w:t>
      </w:r>
      <w:r>
        <w:t xml:space="preserve">Khartoum</w:t>
      </w:r>
    </w:p>
    <w:bookmarkStart w:id="21" w:name="X0ad70062560a48cb69657f4809d72eb497b551c"/>
    <w:p>
      <w:pPr>
        <w:pStyle w:val="Heading1"/>
      </w:pPr>
      <w:r>
        <w:t xml:space="preserve">Internship Application Letter for Carpentry Position</w:t>
      </w:r>
    </w:p>
    <w:p>
      <w:pPr>
        <w:pStyle w:val="FirstParagraph"/>
      </w:pPr>
      <w:r>
        <w:t xml:space="preserve">Your Name</w:t>
      </w:r>
      <w:r>
        <w:br/>
      </w:r>
      <w:r>
        <w:t xml:space="preserve">Your Address</w:t>
      </w:r>
      <w:r>
        <w:br/>
      </w:r>
      <w:r>
        <w:t xml:space="preserve">City, Postal Code</w:t>
      </w:r>
      <w:r>
        <w:br/>
      </w:r>
      <w:r>
        <w:t xml:space="preserve">Email Address | Phone Number</w:t>
      </w:r>
      <w:r>
        <w:br/>
      </w:r>
      <w:r>
        <w:t xml:space="preserve">Date</w:t>
      </w:r>
    </w:p>
    <w:p>
      <w:pPr>
        <w:pStyle w:val="BodyText"/>
      </w:pPr>
      <w:r>
        <w:t xml:space="preserve">Hiring Manager</w:t>
      </w:r>
      <w:r>
        <w:br/>
      </w:r>
      <w:r>
        <w:t xml:space="preserve">[Company Name]</w:t>
      </w:r>
      <w:r>
        <w:br/>
      </w:r>
      <w:r>
        <w:t xml:space="preserve">Company Address</w:t>
      </w:r>
      <w:r>
        <w:br/>
      </w:r>
      <w:r>
        <w:t xml:space="preserve">Khartoum, Sudan</w:t>
      </w:r>
    </w:p>
    <w:bookmarkStart w:id="20" w:name="Xfac0688d559baa81f9e6121c337c19fa28e6770"/>
    <w:p>
      <w:pPr>
        <w:pStyle w:val="Heading2"/>
      </w:pPr>
      <w:r>
        <w:t xml:space="preserve">Subject: Internship Application Letter for Carpenter Position in Sudan Khartoum</w:t>
      </w:r>
    </w:p>
    <w:p>
      <w:pPr>
        <w:pStyle w:val="FirstParagraph"/>
      </w:pPr>
      <w:r>
        <w:t xml:space="preserve">Dear Hiring Manager,</w:t>
      </w:r>
    </w:p>
    <w:p>
      <w:pPr>
        <w:pStyle w:val="BodyText"/>
      </w:pPr>
      <w:r>
        <w:t xml:space="preserve">I am writing with profound enthusiasm to submit my application for the Carpentry Internship position at your esteemed organization in Khartoum, Sudan. As a dedicated and technically skilled individual deeply passionate about woodworking craftsmanship, I am eager to contribute my developing abilities within the vibrant construction sector of Sudan Khartoum. This Internship Application Letter serves as my formal expression of interest in joining your team to learn from seasoned professionals while supporting the city’s evolving architectural landscape.</w:t>
      </w:r>
    </w:p>
    <w:p>
      <w:pPr>
        <w:pStyle w:val="BodyText"/>
      </w:pPr>
      <w:r>
        <w:t xml:space="preserve">My academic journey at the National School of Construction and Woodworking Technology in Khartoum has equipped me with a robust foundation in traditional and modern carpentry techniques. I have mastered essential skills including precise measurement, safe tool operation (such as hand saws, chisels, power drills, and planers), timber selection based on Sudanese climatic conditions, structural framing for residential projects, and finishing processes like sanding and staining. Crucially, I understand that in the context of Sudan Khartoum—where materials like acacia wood are commonly used due to their durability against humidity—I have honed my ability to work with locally available resources efficiently. My coursework included a semester-long project constructing functional wooden furniture for community centers in Omdurman, demonstrating my practical application of skills within our local environment.</w:t>
      </w:r>
    </w:p>
    <w:p>
      <w:pPr>
        <w:pStyle w:val="BodyText"/>
      </w:pPr>
      <w:r>
        <w:t xml:space="preserve">What drives me most is the opportunity to immerse myself in the dynamic construction ecosystem of Sudan Khartoum. This city, where historic architecture meets contemporary urban development, presents a unique setting for an aspiring Carpenter to learn and grow. I am particularly inspired by your company’s reputation for integrating sustainable practices into projects across Khartoum—such as using reclaimed timber and energy-efficient designs—which aligns perfectly with my commitment to responsible craftsmanship. The prospect of contributing to infrastructure that supports Sudanese communities, whether through building schools in underserved areas or restoring heritage sites in the city’s old quarters, is deeply motivating. I believe my eagerness to learn the nuances of carpentry specific to Khartoum’s climate and cultural context will make me a valuable asset during this Internship Application.</w:t>
      </w:r>
    </w:p>
    <w:p>
      <w:pPr>
        <w:pStyle w:val="BodyText"/>
      </w:pPr>
      <w:r>
        <w:t xml:space="preserve">My commitment extends beyond technical proficiency. During my time at school, I actively volunteered with the Khartoum Youth Construction Brigade, assisting in building low-cost housing prototypes for displaced families in Gezira State. This experience taught me the importance of teamwork, meticulous safety protocols (a non-negotiable standard here), and respectful communication with diverse community members—skills I know are vital for success within any Sudanese construction team. I am fluent in Arabic and English, allowing me to collaborate seamlessly with colleagues from varied backgrounds in Khartoum’s multicultural work environment.</w:t>
      </w:r>
    </w:p>
    <w:p>
      <w:pPr>
        <w:pStyle w:val="BodyText"/>
      </w:pPr>
      <w:r>
        <w:t xml:space="preserve">I understand that a Carpentry Internship offers more than just skill development; it is about absorbing the professional culture and ethical standards of the trade. In Sudan Khartoum, where building traditions are deeply respected, I am prepared to learn by observing master craftspeople and meticulously following safety guidelines. I have researched your company’s recent projects—particularly your work on community housing in Khartoum North—and am impressed by how you balance quality with community impact. My goal is to develop into a Carpenter who not only builds structurally sound frameworks but also respects the cultural significance of the spaces we create, from modest homes to public buildings across Sudan.</w:t>
      </w:r>
    </w:p>
    <w:p>
      <w:pPr>
        <w:pStyle w:val="BodyText"/>
      </w:pPr>
      <w:r>
        <w:t xml:space="preserve">What sets me apart is my proactive attitude and willingness to take on foundational tasks while remaining eager for complex challenges. I thrive in hands-on environments where every project offers a lesson. For instance, when tasked with assembling modular storage units during a school workshop, I not only completed the assignment but also suggested modifications to reduce material waste—a small innovation that resonated with my instructors. This mindset reflects my dedication to growth as part of your team. I am confident that my strong work ethic, combined with respect for Sudanese craftsmanship heritage, will enable me to contribute meaningfully from day one.</w:t>
      </w:r>
    </w:p>
    <w:p>
      <w:pPr>
        <w:pStyle w:val="BodyText"/>
      </w:pPr>
      <w:r>
        <w:t xml:space="preserve">I am particularly drawn to the opportunity this Internship Application presents within Sudan Khartoum’s economic development. With ongoing infrastructure projects supported by both government initiatives and private investment across the city, I believe now is an ideal time to begin my career grounded in local expertise. I would be honored to support your company’s mission while learning from professionals who shape Khartoum’s skyline and communities.</w:t>
      </w:r>
    </w:p>
    <w:p>
      <w:pPr>
        <w:pStyle w:val="BodyText"/>
      </w:pPr>
      <w:r>
        <w:t xml:space="preserve">Thank you for considering my application for the Carpentry Internship. I am eager to discuss how my skills, dedication, and enthusiasm for carpentry align with your organization’s needs. I am available at your convenience for an interview and have attached my resume detailing additional qualifications. Please feel free to contact me via email or phone at your earliest convenience.</w:t>
      </w:r>
    </w:p>
    <w:p>
      <w:pPr>
        <w:pStyle w:val="BodyText"/>
      </w:pPr>
      <w:r>
        <w:t xml:space="preserve">Sincerely,</w:t>
      </w:r>
      <w:r>
        <w:br/>
      </w:r>
      <w:r>
        <w:br/>
      </w:r>
      <w:r>
        <w:t xml:space="preserve">Your Full Name</w:t>
      </w:r>
      <w:r>
        <w:br/>
      </w:r>
      <w:r>
        <w:t xml:space="preserve">National School of Construction and Woodworking Technology, Khartou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arpenter Position in Sudan Khartoum</dc:title>
  <dc:creator/>
  <cp:keywords/>
  <dcterms:created xsi:type="dcterms:W3CDTF">2025-12-08T09:22:01Z</dcterms:created>
  <dcterms:modified xsi:type="dcterms:W3CDTF">2025-12-08T09:22:01Z</dcterms:modified>
</cp:coreProperties>
</file>

<file path=docProps/custom.xml><?xml version="1.0" encoding="utf-8"?>
<Properties xmlns="http://schemas.openxmlformats.org/officeDocument/2006/custom-properties" xmlns:vt="http://schemas.openxmlformats.org/officeDocument/2006/docPropsVTypes"/>
</file>